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36DD0E99" w:rsidR="00FF5363" w:rsidRDefault="00E252CE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1</w:t>
      </w:r>
      <w:r w:rsidR="004A0CED">
        <w:rPr>
          <w:rFonts w:ascii="Lato" w:hAnsi="Lato"/>
        </w:rPr>
        <w:t>4</w:t>
      </w:r>
      <w:bookmarkStart w:id="0" w:name="_GoBack"/>
      <w:bookmarkEnd w:id="0"/>
      <w:r>
        <w:rPr>
          <w:rFonts w:ascii="Lato" w:hAnsi="Lato"/>
        </w:rPr>
        <w:t xml:space="preserve"> – Bit:Bot Race Car </w:t>
      </w:r>
      <w:r w:rsidR="0047288E">
        <w:rPr>
          <w:rFonts w:ascii="Lato" w:hAnsi="Lato"/>
        </w:rPr>
        <w:t xml:space="preserve">Project </w:t>
      </w:r>
      <w:r>
        <w:rPr>
          <w:rFonts w:ascii="Lato" w:hAnsi="Lato"/>
        </w:rPr>
        <w:t xml:space="preserve">– One </w:t>
      </w:r>
      <w:r w:rsidR="009A176F">
        <w:rPr>
          <w:rFonts w:ascii="Lato" w:hAnsi="Lato"/>
        </w:rPr>
        <w:t>Lap</w:t>
      </w:r>
      <w:r>
        <w:rPr>
          <w:rFonts w:ascii="Lato" w:hAnsi="Lato"/>
        </w:rPr>
        <w:t xml:space="preserve"> Test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1AE92B76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E252CE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1A45012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E252CE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58C2F5EC" w:rsidR="000162B6" w:rsidRDefault="009A176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ting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think about algorithms in sections or modules that can be plugged together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0F10F4A" w14:textId="49E87920" w:rsidR="009A176F" w:rsidRPr="009A176F" w:rsidRDefault="00E252CE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</w:t>
            </w:r>
            <w:r w:rsidR="009A176F" w:rsidRPr="009A176F">
              <w:rPr>
                <w:rFonts w:ascii="Lato" w:hAnsi="Lato"/>
              </w:rPr>
              <w:t>pply what you have learn</w:t>
            </w:r>
            <w:r>
              <w:rPr>
                <w:rFonts w:ascii="Lato" w:hAnsi="Lato"/>
              </w:rPr>
              <w:t>ed</w:t>
            </w:r>
            <w:r w:rsidR="009A176F" w:rsidRPr="009A176F">
              <w:rPr>
                <w:rFonts w:ascii="Lato" w:hAnsi="Lato"/>
              </w:rPr>
              <w:t xml:space="preserve"> to make the car complete </w:t>
            </w:r>
            <w:r>
              <w:rPr>
                <w:rFonts w:ascii="Lato" w:hAnsi="Lato"/>
              </w:rPr>
              <w:t>one</w:t>
            </w:r>
            <w:r w:rsidR="009A176F" w:rsidRPr="009A176F">
              <w:rPr>
                <w:rFonts w:ascii="Lato" w:hAnsi="Lato"/>
              </w:rPr>
              <w:t xml:space="preserve"> lap autonomously</w:t>
            </w:r>
          </w:p>
          <w:p w14:paraId="2AE45C9B" w14:textId="77777777" w:rsidR="009A176F" w:rsidRPr="009A176F" w:rsidRDefault="009A176F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A176F">
              <w:rPr>
                <w:rFonts w:ascii="Lato" w:hAnsi="Lato"/>
              </w:rPr>
              <w:t>Complete one safe lap as quickly as possible</w:t>
            </w:r>
          </w:p>
          <w:p w14:paraId="15C16E2B" w14:textId="77777777" w:rsidR="009A176F" w:rsidRPr="009A176F" w:rsidRDefault="009A176F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A176F">
              <w:rPr>
                <w:rFonts w:ascii="Lato" w:hAnsi="Lato"/>
              </w:rPr>
              <w:t>Create a section plan for each race section</w:t>
            </w:r>
          </w:p>
          <w:p w14:paraId="2D6A892F" w14:textId="38AC2284" w:rsidR="000162B6" w:rsidRDefault="009A176F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A176F">
              <w:rPr>
                <w:rFonts w:ascii="Lato" w:hAnsi="Lato"/>
              </w:rPr>
              <w:t>Combine to create a complete algorithm for the racetrack</w:t>
            </w:r>
          </w:p>
        </w:tc>
      </w:tr>
      <w:tr w:rsidR="000162B6" w14:paraId="22761DF2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899CFA5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E252CE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E252CE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E252CE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2F409791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E252CE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2860D64" w14:textId="2604F9BD" w:rsidR="000162B6" w:rsidRDefault="00C07A7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A176F">
              <w:rPr>
                <w:rFonts w:ascii="Lato" w:hAnsi="Lato"/>
              </w:rPr>
              <w:t>s enjoy watching their vehicle follow the instructions.</w:t>
            </w:r>
          </w:p>
          <w:p w14:paraId="556FF435" w14:textId="77777777" w:rsidR="009A176F" w:rsidRDefault="009A176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the use of trial and error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0AD9ECA1" w:rsidR="000162B6" w:rsidRDefault="000162B6" w:rsidP="00E252CE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E252CE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61C403E5" w:rsidR="000162B6" w:rsidRPr="000162B6" w:rsidRDefault="00C07A7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A176F">
              <w:rPr>
                <w:rFonts w:ascii="Lato" w:hAnsi="Lato"/>
                <w:bCs/>
              </w:rPr>
              <w:t xml:space="preserve">s </w:t>
            </w:r>
            <w:proofErr w:type="gramStart"/>
            <w:r w:rsidR="009A176F">
              <w:rPr>
                <w:rFonts w:ascii="Lato" w:hAnsi="Lato"/>
                <w:bCs/>
              </w:rPr>
              <w:t>are able to</w:t>
            </w:r>
            <w:proofErr w:type="gramEnd"/>
            <w:r w:rsidR="009A176F">
              <w:rPr>
                <w:rFonts w:ascii="Lato" w:hAnsi="Lato"/>
                <w:bCs/>
              </w:rPr>
              <w:t xml:space="preserve"> convert a track section into an algorithm</w:t>
            </w:r>
          </w:p>
          <w:p w14:paraId="5CD7FA76" w14:textId="6B29892D" w:rsidR="000162B6" w:rsidRDefault="000162B6" w:rsidP="00E252CE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E252CE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34FD188F" w:rsidR="000162B6" w:rsidRPr="000162B6" w:rsidRDefault="00C07A7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A176F">
              <w:rPr>
                <w:rFonts w:ascii="Lato" w:hAnsi="Lato"/>
                <w:bCs/>
              </w:rPr>
              <w:t>s convert algorithm to working code for sections of the track</w:t>
            </w:r>
          </w:p>
          <w:p w14:paraId="5DC555B7" w14:textId="62272248" w:rsidR="000162B6" w:rsidRDefault="000162B6" w:rsidP="00E252CE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E252CE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672EE15E" w:rsidR="000162B6" w:rsidRDefault="00C07A72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A176F">
              <w:rPr>
                <w:rFonts w:ascii="Lato" w:hAnsi="Lato"/>
              </w:rPr>
              <w:t xml:space="preserve">s </w:t>
            </w:r>
            <w:proofErr w:type="gramStart"/>
            <w:r w:rsidR="009A176F">
              <w:rPr>
                <w:rFonts w:ascii="Lato" w:hAnsi="Lato"/>
              </w:rPr>
              <w:t>are able to</w:t>
            </w:r>
            <w:proofErr w:type="gramEnd"/>
            <w:r w:rsidR="009A176F">
              <w:rPr>
                <w:rFonts w:ascii="Lato" w:hAnsi="Lato"/>
              </w:rPr>
              <w:t xml:space="preserve"> combine their algorithms and complete a full lap of the track</w:t>
            </w:r>
          </w:p>
        </w:tc>
      </w:tr>
      <w:tr w:rsidR="000162B6" w14:paraId="7AFBB381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C4EBF31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E252CE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523CAF4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E252CE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6EE9733B" w14:textId="4C0D0804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517B5AA4" w14:textId="77777777" w:rsidR="009A176F" w:rsidRDefault="009A176F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lgorithm</w:t>
            </w:r>
          </w:p>
          <w:p w14:paraId="10307B84" w14:textId="1DF26B4A" w:rsidR="002C25C4" w:rsidRPr="002C25C4" w:rsidRDefault="002C25C4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composition</w:t>
            </w:r>
          </w:p>
        </w:tc>
      </w:tr>
      <w:tr w:rsidR="000162B6" w14:paraId="7173720D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F56F329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0E2FD84F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526409A" w14:textId="761B8CA5" w:rsidR="009A176F" w:rsidRPr="00E252CE" w:rsidRDefault="009A176F" w:rsidP="00E252CE">
            <w:pPr>
              <w:rPr>
                <w:rFonts w:ascii="Lato" w:hAnsi="Lato"/>
              </w:rPr>
            </w:pPr>
            <w:r w:rsidRPr="00E252CE">
              <w:rPr>
                <w:rFonts w:ascii="Lato" w:hAnsi="Lato"/>
              </w:rPr>
              <w:t xml:space="preserve">Some </w:t>
            </w:r>
            <w:r w:rsidR="00C07A72">
              <w:rPr>
                <w:rFonts w:ascii="Lato" w:hAnsi="Lato"/>
              </w:rPr>
              <w:t>Learner</w:t>
            </w:r>
            <w:r w:rsidRPr="00E252CE">
              <w:rPr>
                <w:rFonts w:ascii="Lato" w:hAnsi="Lato"/>
              </w:rPr>
              <w:t>s will want to try and solve the lap in one go.</w:t>
            </w:r>
          </w:p>
          <w:p w14:paraId="058C2FF1" w14:textId="137D47F0" w:rsidR="000162B6" w:rsidRPr="00E252CE" w:rsidRDefault="009A176F" w:rsidP="00E252CE">
            <w:pPr>
              <w:rPr>
                <w:rFonts w:ascii="Lato" w:hAnsi="Lato"/>
                <w:b/>
                <w:bCs/>
              </w:rPr>
            </w:pPr>
            <w:r w:rsidRPr="00E252CE">
              <w:rPr>
                <w:rFonts w:ascii="Lato" w:hAnsi="Lato"/>
              </w:rPr>
              <w:t xml:space="preserve">Encourage </w:t>
            </w:r>
            <w:r w:rsidR="00C07A72">
              <w:rPr>
                <w:rFonts w:ascii="Lato" w:hAnsi="Lato"/>
              </w:rPr>
              <w:t>Learner</w:t>
            </w:r>
            <w:r w:rsidRPr="00E252CE">
              <w:rPr>
                <w:rFonts w:ascii="Lato" w:hAnsi="Lato"/>
              </w:rPr>
              <w:t xml:space="preserve">s to break it into sections and test each section </w:t>
            </w:r>
            <w:r w:rsidR="00E252CE">
              <w:rPr>
                <w:rFonts w:ascii="Lato" w:hAnsi="Lato"/>
              </w:rPr>
              <w:t>one-by-one</w:t>
            </w:r>
            <w:r w:rsidRPr="00E252CE">
              <w:rPr>
                <w:rFonts w:ascii="Lato" w:hAnsi="Lato"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38CA4B" w14:textId="77777777" w:rsidR="00C07A72" w:rsidRDefault="00C07A7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5 ppt</w:t>
            </w:r>
          </w:p>
          <w:p w14:paraId="32B55A52" w14:textId="7256C345" w:rsidR="00C07A72" w:rsidRDefault="00C07A7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5 Activity Sheet</w:t>
            </w:r>
          </w:p>
          <w:p w14:paraId="32C66AE9" w14:textId="3A0025C2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ce</w:t>
            </w:r>
            <w:r w:rsidR="00E252CE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rack Modules</w:t>
            </w:r>
          </w:p>
          <w:p w14:paraId="6CC61F50" w14:textId="4E5E9013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E252CE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35FDB45D" w14:textId="6B1FD49B" w:rsidR="00E252CE" w:rsidRPr="00E252CE" w:rsidRDefault="00E252C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E252CE">
              <w:rPr>
                <w:rFonts w:ascii="Lato" w:hAnsi="Lato"/>
              </w:rPr>
              <w:t xml:space="preserve">Access to </w:t>
            </w:r>
            <w:hyperlink r:id="rId7" w:history="1">
              <w:r w:rsidRPr="00E252CE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738001DC" w14:textId="1EF84863" w:rsidR="009A176F" w:rsidRP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planning</w:t>
            </w:r>
          </w:p>
          <w:p w14:paraId="01003122" w14:textId="77777777" w:rsidR="000162B6" w:rsidRDefault="000162B6" w:rsidP="00E252CE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E252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37AD110F" w:rsidR="000162B6" w:rsidRDefault="000162B6" w:rsidP="00E252CE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E252CE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E252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7AC9160E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objectives and remind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roject aim</w:t>
            </w:r>
          </w:p>
          <w:p w14:paraId="40753C3B" w14:textId="5A31E59D" w:rsidR="009A176F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and explore the current development of self-drive cars (</w:t>
            </w:r>
            <w:r w:rsidR="00E252CE">
              <w:rPr>
                <w:rFonts w:ascii="Lato" w:hAnsi="Lato"/>
              </w:rPr>
              <w:t>G</w:t>
            </w:r>
            <w:r>
              <w:rPr>
                <w:rFonts w:ascii="Lato" w:hAnsi="Lato"/>
              </w:rPr>
              <w:t xml:space="preserve">oogle car, Waymo, Tesla etc) </w:t>
            </w:r>
          </w:p>
          <w:p w14:paraId="27E1E789" w14:textId="6961450B" w:rsidR="00A02AE3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at they need to </w:t>
            </w:r>
            <w:r w:rsidR="00C07A72">
              <w:rPr>
                <w:rFonts w:ascii="Lato" w:hAnsi="Lato"/>
              </w:rPr>
              <w:t>program their cars to self-</w:t>
            </w:r>
            <w:r>
              <w:rPr>
                <w:rFonts w:ascii="Lato" w:hAnsi="Lato"/>
              </w:rPr>
              <w:t>drive round the course once</w:t>
            </w:r>
          </w:p>
          <w:p w14:paraId="4241C59F" w14:textId="77777777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break the circuit into sections and create a plan for each section</w:t>
            </w:r>
          </w:p>
          <w:p w14:paraId="2A92F6DA" w14:textId="77777777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them that this is decomposition</w:t>
            </w:r>
          </w:p>
          <w:p w14:paraId="7F2A5E79" w14:textId="77777777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them to take measurements and consider speed carefully</w:t>
            </w:r>
          </w:p>
          <w:p w14:paraId="642628FA" w14:textId="4DDEC622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when they used the line drawer to calculate angles, review this lesson</w:t>
            </w:r>
          </w:p>
          <w:p w14:paraId="745AB9B8" w14:textId="5352D69F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them the rough guide of 600</w:t>
            </w:r>
            <w:r w:rsidR="00E252C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power</w:t>
            </w:r>
            <w:r w:rsidR="00E252CE">
              <w:rPr>
                <w:rFonts w:ascii="Lato" w:hAnsi="Lato"/>
              </w:rPr>
              <w:t xml:space="preserve">, </w:t>
            </w:r>
            <w:r>
              <w:rPr>
                <w:rFonts w:ascii="Lato" w:hAnsi="Lato"/>
              </w:rPr>
              <w:t>1 sec = 30cm and 600</w:t>
            </w:r>
            <w:r w:rsidR="00E252C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power</w:t>
            </w:r>
            <w:r w:rsidR="00E252CE">
              <w:rPr>
                <w:rFonts w:ascii="Lato" w:hAnsi="Lato"/>
              </w:rPr>
              <w:t xml:space="preserve">, </w:t>
            </w:r>
            <w:r>
              <w:rPr>
                <w:rFonts w:ascii="Lato" w:hAnsi="Lato"/>
              </w:rPr>
              <w:t>100ms</w:t>
            </w:r>
            <w:r w:rsidR="00E252CE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Spin = 45</w:t>
            </w:r>
            <w:r w:rsidR="00E252C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degrees but remind them that speed and surface impact this</w:t>
            </w:r>
          </w:p>
          <w:p w14:paraId="28B63950" w14:textId="53A29DCC" w:rsidR="009A176F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combine their programs and time trial their run. You could add time penalties for any collisions</w:t>
            </w:r>
            <w:r w:rsidR="009A176F">
              <w:rPr>
                <w:rFonts w:ascii="Lato" w:hAnsi="Lato"/>
              </w:rPr>
              <w:t xml:space="preserve"> </w:t>
            </w:r>
          </w:p>
        </w:tc>
      </w:tr>
      <w:tr w:rsidR="000162B6" w14:paraId="24B9CFD5" w14:textId="77777777" w:rsidTr="00E252CE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E252CE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E252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C190DD0" w:rsidR="000162B6" w:rsidRPr="00E252CE" w:rsidRDefault="00E252CE" w:rsidP="00E252CE">
            <w:pPr>
              <w:ind w:left="360"/>
              <w:rPr>
                <w:rFonts w:ascii="Lato" w:hAnsi="Lato"/>
              </w:rPr>
            </w:pPr>
            <w:r w:rsidRPr="00E252CE">
              <w:rPr>
                <w:rFonts w:ascii="Lato" w:hAnsi="Lato"/>
              </w:rPr>
              <w:t>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4570C" w14:textId="77777777" w:rsidR="004004E3" w:rsidRDefault="004004E3" w:rsidP="006B36F6">
      <w:pPr>
        <w:spacing w:after="0" w:line="240" w:lineRule="auto"/>
      </w:pPr>
      <w:r>
        <w:separator/>
      </w:r>
    </w:p>
  </w:endnote>
  <w:endnote w:type="continuationSeparator" w:id="0">
    <w:p w14:paraId="23E642BD" w14:textId="77777777" w:rsidR="004004E3" w:rsidRDefault="004004E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004E3" w:rsidRDefault="004004E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004E3" w:rsidRPr="006B36F6" w:rsidRDefault="004004E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6F8D8" w14:textId="77777777" w:rsidR="004004E3" w:rsidRDefault="004004E3" w:rsidP="006B36F6">
      <w:pPr>
        <w:spacing w:after="0" w:line="240" w:lineRule="auto"/>
      </w:pPr>
      <w:r>
        <w:separator/>
      </w:r>
    </w:p>
  </w:footnote>
  <w:footnote w:type="continuationSeparator" w:id="0">
    <w:p w14:paraId="1CACEE58" w14:textId="77777777" w:rsidR="004004E3" w:rsidRDefault="004004E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4004E3" w:rsidRDefault="004004E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yNTCxNDO3MDFU0lEKTi0uzszPAykwrAUA3L3DtSwAAAA="/>
  </w:docVars>
  <w:rsids>
    <w:rsidRoot w:val="00D0274F"/>
    <w:rsid w:val="00010B91"/>
    <w:rsid w:val="000162B6"/>
    <w:rsid w:val="000751A3"/>
    <w:rsid w:val="0008457D"/>
    <w:rsid w:val="000E633D"/>
    <w:rsid w:val="001D3E62"/>
    <w:rsid w:val="002C21F9"/>
    <w:rsid w:val="002C25C4"/>
    <w:rsid w:val="002C77FD"/>
    <w:rsid w:val="002E70C3"/>
    <w:rsid w:val="002F79FF"/>
    <w:rsid w:val="00303314"/>
    <w:rsid w:val="003268D4"/>
    <w:rsid w:val="00393C71"/>
    <w:rsid w:val="004004E3"/>
    <w:rsid w:val="00463B37"/>
    <w:rsid w:val="004707BA"/>
    <w:rsid w:val="0047288E"/>
    <w:rsid w:val="004A0CED"/>
    <w:rsid w:val="00500BAE"/>
    <w:rsid w:val="0050517C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53671"/>
    <w:rsid w:val="009A176F"/>
    <w:rsid w:val="009C5BB8"/>
    <w:rsid w:val="009D3297"/>
    <w:rsid w:val="009E2854"/>
    <w:rsid w:val="009F1E4A"/>
    <w:rsid w:val="009F3E27"/>
    <w:rsid w:val="00A02AE3"/>
    <w:rsid w:val="00A351FC"/>
    <w:rsid w:val="00A510A5"/>
    <w:rsid w:val="00A75B10"/>
    <w:rsid w:val="00AC7FB8"/>
    <w:rsid w:val="00B956C7"/>
    <w:rsid w:val="00BE23C5"/>
    <w:rsid w:val="00BE7C33"/>
    <w:rsid w:val="00C07A72"/>
    <w:rsid w:val="00C7544E"/>
    <w:rsid w:val="00D0274F"/>
    <w:rsid w:val="00D6313E"/>
    <w:rsid w:val="00E14232"/>
    <w:rsid w:val="00E252CE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5T15:52:00Z</dcterms:created>
  <dcterms:modified xsi:type="dcterms:W3CDTF">2019-08-13T10:04:00Z</dcterms:modified>
</cp:coreProperties>
</file>